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47F0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E345AB" w:rsidR="007B4A91" w:rsidRDefault="00C401CA" w:rsidP="00C401CA">
      <w:pPr>
        <w:ind w:firstLine="720"/>
        <w:rPr>
          <w:sz w:val="28"/>
          <w:szCs w:val="28"/>
        </w:rPr>
      </w:pPr>
      <w:r>
        <w:rPr>
          <w:sz w:val="28"/>
          <w:szCs w:val="28"/>
        </w:rPr>
        <w:t>Ninja Clash</w:t>
      </w:r>
    </w:p>
    <w:p w14:paraId="34A9E19B" w14:textId="77777777" w:rsidR="007B4A91" w:rsidRDefault="00C47F0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6613A7F" w:rsidR="007B4A91" w:rsidRDefault="00C401CA" w:rsidP="00C401CA">
      <w:pPr>
        <w:ind w:left="360" w:firstLine="360"/>
        <w:rPr>
          <w:sz w:val="28"/>
          <w:szCs w:val="28"/>
        </w:rPr>
      </w:pPr>
      <w:r>
        <w:rPr>
          <w:sz w:val="28"/>
          <w:szCs w:val="28"/>
        </w:rPr>
        <w:t>To get the sacred scroll</w:t>
      </w:r>
    </w:p>
    <w:p w14:paraId="3D632C61" w14:textId="77777777" w:rsidR="007B4A91" w:rsidRDefault="00C47F0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55DFD06" w:rsidR="007B4A91" w:rsidRDefault="00C401CA">
      <w:pPr>
        <w:ind w:left="720"/>
        <w:rPr>
          <w:sz w:val="28"/>
          <w:szCs w:val="28"/>
        </w:rPr>
      </w:pPr>
      <w:r>
        <w:rPr>
          <w:sz w:val="28"/>
          <w:szCs w:val="28"/>
        </w:rPr>
        <w:t>A ninja only knows one thing to complete the mission. Tai wants to</w:t>
      </w:r>
    </w:p>
    <w:p w14:paraId="6102F988" w14:textId="77777777" w:rsidR="007B4A91" w:rsidRDefault="00C47F0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A0C3EB4" w:rsidR="007B4A91" w:rsidRDefault="00C401C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et the sacred scroll to get its wisdom and preserve it from evil </w:t>
      </w:r>
    </w:p>
    <w:p w14:paraId="0AE3FDBE" w14:textId="77777777" w:rsidR="007B4A91" w:rsidRDefault="00C47F0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95C8A5B" w:rsidR="007B4A91" w:rsidRDefault="00C401CA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>
        <w:rPr>
          <w:sz w:val="28"/>
          <w:szCs w:val="28"/>
        </w:rPr>
        <w:t>hough</w:t>
      </w:r>
      <w:r>
        <w:rPr>
          <w:sz w:val="28"/>
          <w:szCs w:val="28"/>
        </w:rPr>
        <w:t xml:space="preserve"> the evil ninja Sai wants to get it to for </w:t>
      </w:r>
      <w:r w:rsidR="006E7BC0">
        <w:rPr>
          <w:sz w:val="28"/>
          <w:szCs w:val="28"/>
        </w:rPr>
        <w:t xml:space="preserve">own </w:t>
      </w:r>
      <w:r>
        <w:rPr>
          <w:sz w:val="28"/>
          <w:szCs w:val="28"/>
        </w:rPr>
        <w:t>his evil reasons</w:t>
      </w:r>
    </w:p>
    <w:p w14:paraId="35A4557A" w14:textId="50A95699" w:rsidR="007B4A91" w:rsidRDefault="00C47F06">
      <w:r>
        <w:pict w14:anchorId="5D972187">
          <v:rect id="_x0000_i1046" style="width:0;height:1.5pt" o:hralign="center" o:bullet="t" o:hrstd="t" o:hr="t" fillcolor="#a0a0a0" stroked="f"/>
        </w:pict>
      </w:r>
    </w:p>
    <w:p w14:paraId="0B6BFB76" w14:textId="19C1CB8E" w:rsidR="00C401CA" w:rsidRDefault="006E7BC0" w:rsidP="006E7BC0">
      <w:pPr>
        <w:ind w:left="720"/>
        <w:rPr>
          <w:sz w:val="28"/>
          <w:szCs w:val="28"/>
        </w:rPr>
      </w:pPr>
      <w:r>
        <w:rPr>
          <w:sz w:val="28"/>
          <w:szCs w:val="28"/>
        </w:rPr>
        <w:t>help him</w:t>
      </w:r>
      <w:r>
        <w:rPr>
          <w:sz w:val="28"/>
          <w:szCs w:val="28"/>
        </w:rPr>
        <w:t xml:space="preserve"> save the wisdom from the wrong hands</w:t>
      </w:r>
    </w:p>
    <w:p w14:paraId="7C6FFD89" w14:textId="270A4943" w:rsidR="007B4A91" w:rsidRDefault="00C401CA" w:rsidP="00C401CA">
      <w:pPr>
        <w:rPr>
          <w:sz w:val="28"/>
          <w:szCs w:val="28"/>
        </w:rPr>
      </w:pPr>
      <w:r>
        <w:pict w14:anchorId="79B81BAA">
          <v:rect id="_x0000_i1047" style="width:0;height:1.5pt" o:hralign="center" o:hrstd="t" o:hr="t" fillcolor="#a0a0a0" stroked="f"/>
        </w:pic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A1B5AD" w:rsidR="007B4A91" w:rsidRDefault="006E7B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i(ninja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DC6F65" w:rsidR="007B4A91" w:rsidRDefault="006E7B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play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D29156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614E80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(ninja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D7DD06F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fights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193B48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oll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ACE60F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a reward that increases the size of the person who uses its spell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650C5DA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oll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08A4440" w:rsidR="007B4A91" w:rsidRDefault="006E7B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a reward that increases the </w:t>
            </w:r>
            <w:r>
              <w:rPr>
                <w:sz w:val="28"/>
                <w:szCs w:val="28"/>
              </w:rPr>
              <w:t xml:space="preserve">speed </w:t>
            </w:r>
            <w:r>
              <w:rPr>
                <w:sz w:val="28"/>
                <w:szCs w:val="28"/>
              </w:rPr>
              <w:t>of the person who uses its spell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E0B468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47F0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47F0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47F0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47F0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88F82AA" w:rsidR="007B4A91" w:rsidRDefault="00C47F0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3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74753820">
    <w:abstractNumId w:val="0"/>
  </w:num>
  <w:num w:numId="2" w16cid:durableId="846797340">
    <w:abstractNumId w:val="1"/>
  </w:num>
  <w:num w:numId="3" w16cid:durableId="578826257">
    <w:abstractNumId w:val="3"/>
  </w:num>
  <w:num w:numId="4" w16cid:durableId="7028310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E7BC0"/>
    <w:rsid w:val="007B4A91"/>
    <w:rsid w:val="00C401CA"/>
    <w:rsid w:val="00C4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brahmanyam Hari</cp:lastModifiedBy>
  <cp:revision>4</cp:revision>
  <dcterms:created xsi:type="dcterms:W3CDTF">2021-03-18T05:03:00Z</dcterms:created>
  <dcterms:modified xsi:type="dcterms:W3CDTF">2022-07-08T14:42:00Z</dcterms:modified>
</cp:coreProperties>
</file>